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F8E42" w14:textId="748CB774" w:rsidR="00CF14A3" w:rsidRPr="00D26741" w:rsidRDefault="00CF14A3" w:rsidP="0049049E">
      <w:pPr>
        <w:rPr>
          <w:b/>
          <w:lang w:val="en-US"/>
        </w:rPr>
      </w:pPr>
      <w:r w:rsidRPr="00D26741">
        <w:rPr>
          <w:b/>
          <w:lang w:val="en-US"/>
        </w:rPr>
        <w:t xml:space="preserve">Author registration and manuscript submission </w:t>
      </w:r>
    </w:p>
    <w:p w14:paraId="69FD33C7" w14:textId="77777777" w:rsidR="00CF14A3" w:rsidRDefault="00CF14A3" w:rsidP="0049049E">
      <w:pPr>
        <w:rPr>
          <w:lang w:val="en-US"/>
        </w:rPr>
      </w:pPr>
    </w:p>
    <w:p w14:paraId="191B6FCF" w14:textId="5EC7258F" w:rsidR="00E61958" w:rsidRDefault="0049049E" w:rsidP="00CF14A3">
      <w:pPr>
        <w:pStyle w:val="Akapitzlist"/>
        <w:numPr>
          <w:ilvl w:val="0"/>
          <w:numId w:val="2"/>
        </w:numPr>
        <w:ind w:left="0" w:firstLine="0"/>
        <w:rPr>
          <w:lang w:val="en-US"/>
        </w:rPr>
      </w:pPr>
      <w:r w:rsidRPr="00E61958">
        <w:rPr>
          <w:lang w:val="en-US"/>
        </w:rPr>
        <w:t>Author registration procedure in the SREES - Open Journal System</w:t>
      </w:r>
      <w:r w:rsidR="00E61958">
        <w:rPr>
          <w:lang w:val="en-US"/>
        </w:rPr>
        <w:t xml:space="preserve"> at website</w:t>
      </w:r>
    </w:p>
    <w:p w14:paraId="68AD4AFF" w14:textId="0CC6668A" w:rsidR="007808AC" w:rsidRDefault="00D26741" w:rsidP="00E61958">
      <w:pPr>
        <w:rPr>
          <w:lang w:val="en-US"/>
        </w:rPr>
      </w:pPr>
      <w:hyperlink r:id="rId5" w:history="1">
        <w:r w:rsidR="00E61958" w:rsidRPr="00EE0B55">
          <w:rPr>
            <w:rStyle w:val="Hipercze"/>
            <w:lang w:val="en-US"/>
          </w:rPr>
          <w:t>https://srees.sggw.edu.pl/</w:t>
        </w:r>
      </w:hyperlink>
    </w:p>
    <w:p w14:paraId="3258789A" w14:textId="51C46C95" w:rsidR="00E61958" w:rsidRDefault="00E61958" w:rsidP="00E61958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button </w:t>
      </w:r>
      <w:r w:rsidR="00A16ED0" w:rsidRPr="00D26741">
        <w:rPr>
          <w:b/>
          <w:lang w:val="en-US"/>
        </w:rPr>
        <w:t>REGISTER</w:t>
      </w:r>
      <w:r w:rsidR="00A16ED0">
        <w:rPr>
          <w:lang w:val="en-US"/>
        </w:rPr>
        <w:t xml:space="preserve"> -</w:t>
      </w:r>
      <w:r w:rsidR="00A16ED0" w:rsidRPr="00A16ED0">
        <w:rPr>
          <w:lang w:val="en-US"/>
        </w:rPr>
        <w:t xml:space="preserve"> </w:t>
      </w:r>
      <w:r w:rsidR="00A16ED0">
        <w:rPr>
          <w:lang w:val="en-US"/>
        </w:rPr>
        <w:t>upper right corner of the window</w:t>
      </w:r>
    </w:p>
    <w:p w14:paraId="12714783" w14:textId="77777777" w:rsidR="00E61958" w:rsidRPr="00E61958" w:rsidRDefault="00E61958" w:rsidP="00E61958">
      <w:pPr>
        <w:ind w:left="360"/>
        <w:rPr>
          <w:lang w:val="en-US"/>
        </w:rPr>
      </w:pPr>
    </w:p>
    <w:p w14:paraId="5D12659E" w14:textId="041921CE" w:rsidR="00E61958" w:rsidRPr="00E61958" w:rsidRDefault="00E61958" w:rsidP="00E61958">
      <w:pPr>
        <w:ind w:left="360"/>
        <w:rPr>
          <w:lang w:val="en-US"/>
        </w:rPr>
      </w:pPr>
      <w:r w:rsidRPr="00E61958">
        <w:rPr>
          <w:noProof/>
          <w:lang w:val="en-US"/>
        </w:rPr>
        <w:drawing>
          <wp:inline distT="0" distB="0" distL="0" distR="0" wp14:anchorId="53328293" wp14:editId="0F757A49">
            <wp:extent cx="5760720" cy="1576705"/>
            <wp:effectExtent l="0" t="0" r="0" b="444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1370A" w14:textId="77777777" w:rsidR="00E61958" w:rsidRPr="00E61958" w:rsidRDefault="00E61958" w:rsidP="00E61958">
      <w:pPr>
        <w:pStyle w:val="Akapitzlist"/>
        <w:rPr>
          <w:lang w:val="en-US"/>
        </w:rPr>
      </w:pPr>
    </w:p>
    <w:p w14:paraId="36F9CEA4" w14:textId="11E2B5EE" w:rsidR="00E61958" w:rsidRDefault="00E61958" w:rsidP="00E61958">
      <w:pPr>
        <w:rPr>
          <w:lang w:val="en-US"/>
        </w:rPr>
      </w:pPr>
    </w:p>
    <w:p w14:paraId="167291A2" w14:textId="5549A676" w:rsidR="00E61958" w:rsidRPr="00E61958" w:rsidRDefault="00E61958" w:rsidP="00E61958">
      <w:pPr>
        <w:pStyle w:val="Akapitzlist"/>
        <w:numPr>
          <w:ilvl w:val="0"/>
          <w:numId w:val="3"/>
        </w:numPr>
        <w:rPr>
          <w:lang w:val="en-US"/>
        </w:rPr>
      </w:pPr>
      <w:r w:rsidRPr="00E61958">
        <w:rPr>
          <w:lang w:val="en-US"/>
        </w:rPr>
        <w:t>fill up the registration form</w:t>
      </w:r>
    </w:p>
    <w:p w14:paraId="0D811B70" w14:textId="022BE042" w:rsidR="00E61958" w:rsidRDefault="00E61958" w:rsidP="00E61958">
      <w:pPr>
        <w:rPr>
          <w:lang w:val="en-US"/>
        </w:rPr>
      </w:pPr>
      <w:r w:rsidRPr="00E61958">
        <w:rPr>
          <w:noProof/>
          <w:lang w:val="en-US"/>
        </w:rPr>
        <w:drawing>
          <wp:inline distT="0" distB="0" distL="0" distR="0" wp14:anchorId="68470875" wp14:editId="337F37A3">
            <wp:extent cx="3758385" cy="4836353"/>
            <wp:effectExtent l="0" t="0" r="0" b="254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4173" cy="4856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08982" w14:textId="77777777" w:rsidR="00E61958" w:rsidRPr="00E61958" w:rsidRDefault="00E61958" w:rsidP="00E61958">
      <w:pPr>
        <w:rPr>
          <w:lang w:val="en-US"/>
        </w:rPr>
      </w:pPr>
    </w:p>
    <w:p w14:paraId="000F25B0" w14:textId="60258144" w:rsidR="00E61958" w:rsidRDefault="00E61958" w:rsidP="00E61958">
      <w:pPr>
        <w:rPr>
          <w:lang w:val="en-US"/>
        </w:rPr>
      </w:pPr>
    </w:p>
    <w:p w14:paraId="19DCED9E" w14:textId="77777777" w:rsidR="00E61958" w:rsidRDefault="00E61958" w:rsidP="00E61958">
      <w:pPr>
        <w:rPr>
          <w:lang w:val="en-US"/>
        </w:rPr>
      </w:pPr>
    </w:p>
    <w:p w14:paraId="2C887F08" w14:textId="77777777" w:rsidR="00E61958" w:rsidRPr="00E61958" w:rsidRDefault="00E61958" w:rsidP="00E61958">
      <w:pPr>
        <w:rPr>
          <w:lang w:val="en-US"/>
        </w:rPr>
      </w:pPr>
    </w:p>
    <w:p w14:paraId="090891C5" w14:textId="28CCF448" w:rsidR="00E61958" w:rsidRDefault="00E61958" w:rsidP="00E61958">
      <w:pPr>
        <w:rPr>
          <w:lang w:val="en-US"/>
        </w:rPr>
      </w:pPr>
    </w:p>
    <w:p w14:paraId="2A0FFD3D" w14:textId="77777777" w:rsidR="00E61958" w:rsidRDefault="00E61958" w:rsidP="00E61958">
      <w:pPr>
        <w:rPr>
          <w:lang w:val="en-US"/>
        </w:rPr>
      </w:pPr>
    </w:p>
    <w:p w14:paraId="47B1F938" w14:textId="3DFDBFD4" w:rsidR="00E61958" w:rsidRDefault="00E61958" w:rsidP="00E61958">
      <w:pPr>
        <w:rPr>
          <w:lang w:val="en-US"/>
        </w:rPr>
      </w:pPr>
    </w:p>
    <w:p w14:paraId="4AB4EDC6" w14:textId="1A12A2E4" w:rsidR="00E61958" w:rsidRDefault="00E61958" w:rsidP="00E61958">
      <w:pPr>
        <w:rPr>
          <w:lang w:val="en-US"/>
        </w:rPr>
      </w:pPr>
    </w:p>
    <w:p w14:paraId="57FFD620" w14:textId="77777777" w:rsidR="00E61958" w:rsidRPr="00E61958" w:rsidRDefault="00E61958" w:rsidP="00E61958">
      <w:pPr>
        <w:rPr>
          <w:lang w:val="en-US"/>
        </w:rPr>
      </w:pPr>
    </w:p>
    <w:p w14:paraId="30192189" w14:textId="4F285E62" w:rsidR="00CF14A3" w:rsidRDefault="00CF14A3" w:rsidP="00CF14A3">
      <w:pPr>
        <w:rPr>
          <w:lang w:val="en-US"/>
        </w:rPr>
      </w:pPr>
    </w:p>
    <w:p w14:paraId="5AB9B8BB" w14:textId="77777777" w:rsidR="00CF14A3" w:rsidRPr="00CF14A3" w:rsidRDefault="00CF14A3" w:rsidP="00CF14A3">
      <w:pPr>
        <w:rPr>
          <w:lang w:val="en-US"/>
        </w:rPr>
      </w:pPr>
    </w:p>
    <w:p w14:paraId="3DF6D7C8" w14:textId="2BF7C9F4" w:rsidR="0049049E" w:rsidRPr="00CF14A3" w:rsidRDefault="0049049E" w:rsidP="00CF14A3">
      <w:pPr>
        <w:pStyle w:val="Akapitzlist"/>
        <w:numPr>
          <w:ilvl w:val="0"/>
          <w:numId w:val="2"/>
        </w:numPr>
        <w:ind w:left="0" w:firstLine="0"/>
        <w:rPr>
          <w:lang w:val="en-US"/>
        </w:rPr>
      </w:pPr>
      <w:r w:rsidRPr="00CF14A3">
        <w:rPr>
          <w:lang w:val="en-US"/>
        </w:rPr>
        <w:t>Submission of the manuscript via the OJS system,</w:t>
      </w:r>
    </w:p>
    <w:p w14:paraId="2C90040A" w14:textId="74262047" w:rsidR="00CF14A3" w:rsidRDefault="00CF14A3" w:rsidP="00CF14A3">
      <w:pPr>
        <w:rPr>
          <w:lang w:val="en-US"/>
        </w:rPr>
      </w:pPr>
    </w:p>
    <w:p w14:paraId="1784D458" w14:textId="15F44535" w:rsidR="00E61958" w:rsidRDefault="00E61958" w:rsidP="00E61958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button </w:t>
      </w:r>
      <w:r w:rsidR="00A16ED0" w:rsidRPr="00D26741">
        <w:rPr>
          <w:b/>
          <w:lang w:val="en-US"/>
        </w:rPr>
        <w:t>LOGIN</w:t>
      </w:r>
      <w:r>
        <w:rPr>
          <w:lang w:val="en-US"/>
        </w:rPr>
        <w:t xml:space="preserve"> – upper right corner of the window</w:t>
      </w:r>
    </w:p>
    <w:p w14:paraId="378E4B8A" w14:textId="1ABD90D6" w:rsidR="00E61958" w:rsidRDefault="00E61958" w:rsidP="00E61958">
      <w:pPr>
        <w:rPr>
          <w:lang w:val="en-US"/>
        </w:rPr>
      </w:pPr>
    </w:p>
    <w:p w14:paraId="756A1E5B" w14:textId="7F492642" w:rsidR="00E61958" w:rsidRPr="00E61958" w:rsidRDefault="00E61958" w:rsidP="00E61958">
      <w:pPr>
        <w:rPr>
          <w:lang w:val="en-US"/>
        </w:rPr>
      </w:pPr>
      <w:r w:rsidRPr="00E61958">
        <w:rPr>
          <w:noProof/>
          <w:lang w:val="en-US"/>
        </w:rPr>
        <w:drawing>
          <wp:inline distT="0" distB="0" distL="0" distR="0" wp14:anchorId="344D9F4C" wp14:editId="402B9778">
            <wp:extent cx="5760720" cy="981710"/>
            <wp:effectExtent l="0" t="0" r="0" b="889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A56F7" w14:textId="629B9455" w:rsidR="00A16ED0" w:rsidRDefault="00A16ED0" w:rsidP="00A16ED0">
      <w:pPr>
        <w:pStyle w:val="Akapitzlist"/>
        <w:numPr>
          <w:ilvl w:val="0"/>
          <w:numId w:val="3"/>
        </w:numPr>
        <w:rPr>
          <w:lang w:val="en-US"/>
        </w:rPr>
      </w:pPr>
      <w:r w:rsidRPr="00A16ED0">
        <w:rPr>
          <w:lang w:val="en-US"/>
        </w:rPr>
        <w:t xml:space="preserve">button </w:t>
      </w:r>
      <w:r w:rsidRPr="00D26741">
        <w:rPr>
          <w:b/>
          <w:lang w:val="en-US"/>
        </w:rPr>
        <w:t>LOGIN</w:t>
      </w:r>
      <w:r w:rsidRPr="00A16ED0">
        <w:rPr>
          <w:lang w:val="en-US"/>
        </w:rPr>
        <w:t xml:space="preserve"> – upper right corner of the window </w:t>
      </w:r>
      <w:r>
        <w:rPr>
          <w:lang w:val="en-US"/>
        </w:rPr>
        <w:t>–</w:t>
      </w:r>
    </w:p>
    <w:p w14:paraId="05966C41" w14:textId="3791BDBD" w:rsidR="00A16ED0" w:rsidRDefault="00A16ED0" w:rsidP="00A16ED0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then please fill up Username and Password and pus green button </w:t>
      </w:r>
      <w:r w:rsidRPr="00D26741">
        <w:rPr>
          <w:b/>
          <w:lang w:val="en-US"/>
        </w:rPr>
        <w:t>Login</w:t>
      </w:r>
    </w:p>
    <w:p w14:paraId="6D28C90F" w14:textId="0361B63A" w:rsidR="00A16ED0" w:rsidRDefault="00A16ED0" w:rsidP="00A16ED0">
      <w:pPr>
        <w:rPr>
          <w:lang w:val="en-US"/>
        </w:rPr>
      </w:pPr>
      <w:r w:rsidRPr="00A16ED0">
        <w:rPr>
          <w:noProof/>
          <w:lang w:val="en-US"/>
        </w:rPr>
        <w:drawing>
          <wp:inline distT="0" distB="0" distL="0" distR="0" wp14:anchorId="56988312" wp14:editId="10035719">
            <wp:extent cx="5760720" cy="211582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AB015" w14:textId="77777777" w:rsidR="00A16ED0" w:rsidRPr="00A16ED0" w:rsidRDefault="00A16ED0" w:rsidP="00A16ED0">
      <w:pPr>
        <w:rPr>
          <w:lang w:val="en-US"/>
        </w:rPr>
      </w:pPr>
    </w:p>
    <w:p w14:paraId="03AB3B38" w14:textId="3B0941E8" w:rsidR="00A16ED0" w:rsidRPr="00A16ED0" w:rsidRDefault="00A16ED0" w:rsidP="00A16ED0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>make New Submission</w:t>
      </w:r>
    </w:p>
    <w:p w14:paraId="040A0B0F" w14:textId="1056FB98" w:rsidR="00A16ED0" w:rsidRDefault="00A16ED0" w:rsidP="00A16ED0">
      <w:pPr>
        <w:rPr>
          <w:lang w:val="en-US"/>
        </w:rPr>
      </w:pPr>
    </w:p>
    <w:p w14:paraId="73FEB215" w14:textId="005F7BE6" w:rsidR="00A16ED0" w:rsidRPr="00A16ED0" w:rsidRDefault="00A16ED0" w:rsidP="00A16ED0">
      <w:pPr>
        <w:rPr>
          <w:lang w:val="en-US"/>
        </w:rPr>
      </w:pPr>
      <w:r w:rsidRPr="00A16ED0">
        <w:rPr>
          <w:noProof/>
          <w:lang w:val="en-US"/>
        </w:rPr>
        <w:drawing>
          <wp:inline distT="0" distB="0" distL="0" distR="0" wp14:anchorId="6A20E079" wp14:editId="70B74BF8">
            <wp:extent cx="5760720" cy="1304925"/>
            <wp:effectExtent l="0" t="0" r="0" b="952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CAEBA" w14:textId="3AD949F0" w:rsidR="00A16ED0" w:rsidRDefault="00A16ED0" w:rsidP="00A16ED0">
      <w:pPr>
        <w:rPr>
          <w:lang w:val="en-US"/>
        </w:rPr>
      </w:pPr>
    </w:p>
    <w:p w14:paraId="3CF641B9" w14:textId="4E441F43" w:rsidR="00A16ED0" w:rsidRDefault="00A16ED0" w:rsidP="00A16ED0">
      <w:pPr>
        <w:rPr>
          <w:lang w:val="en-US"/>
        </w:rPr>
      </w:pPr>
    </w:p>
    <w:p w14:paraId="382E7ACA" w14:textId="63E92CDD" w:rsidR="00A16ED0" w:rsidRDefault="00250E49" w:rsidP="00A16ED0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>F</w:t>
      </w:r>
      <w:r w:rsidR="00A16ED0">
        <w:rPr>
          <w:lang w:val="en-US"/>
        </w:rPr>
        <w:t>ill up all of the fife steps</w:t>
      </w:r>
      <w:r w:rsidR="00D862AE">
        <w:rPr>
          <w:lang w:val="en-US"/>
        </w:rPr>
        <w:t xml:space="preserve"> </w:t>
      </w:r>
      <w:r w:rsidR="00D26741">
        <w:rPr>
          <w:lang w:val="en-US"/>
        </w:rPr>
        <w:t xml:space="preserve">of </w:t>
      </w:r>
      <w:r w:rsidR="00D862AE">
        <w:rPr>
          <w:lang w:val="en-US"/>
        </w:rPr>
        <w:t>submission</w:t>
      </w:r>
    </w:p>
    <w:p w14:paraId="4678228B" w14:textId="1B60EA6B" w:rsidR="00A163A8" w:rsidRPr="00A16ED0" w:rsidRDefault="00A163A8" w:rsidP="00A16ED0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n first step (1. Start) please fill the window </w:t>
      </w:r>
      <w:r w:rsidRPr="00D26741">
        <w:rPr>
          <w:b/>
          <w:lang w:val="en-US"/>
        </w:rPr>
        <w:t>Comments for the Editor</w:t>
      </w:r>
      <w:r>
        <w:rPr>
          <w:lang w:val="en-US"/>
        </w:rPr>
        <w:t xml:space="preserve"> – please fill it with statement about participation in the </w:t>
      </w:r>
      <w:r w:rsidRPr="00A163A8">
        <w:rPr>
          <w:lang w:val="en-US"/>
        </w:rPr>
        <w:t>7TH INTERNATIONAL CONFERENCE ON INNOVATIONS AND CREATIVITY</w:t>
      </w:r>
    </w:p>
    <w:p w14:paraId="26702B01" w14:textId="77777777" w:rsidR="00A16ED0" w:rsidRDefault="00A16ED0" w:rsidP="00A16ED0">
      <w:pPr>
        <w:rPr>
          <w:lang w:val="en-US"/>
        </w:rPr>
      </w:pPr>
    </w:p>
    <w:p w14:paraId="4F373679" w14:textId="6D3241C9" w:rsidR="00A16ED0" w:rsidRDefault="00A16ED0" w:rsidP="00A16ED0">
      <w:pPr>
        <w:rPr>
          <w:lang w:val="en-US"/>
        </w:rPr>
      </w:pPr>
    </w:p>
    <w:p w14:paraId="3C12BA6D" w14:textId="6792DB98" w:rsidR="00A16ED0" w:rsidRDefault="00A163A8" w:rsidP="00A16ED0">
      <w:pPr>
        <w:rPr>
          <w:lang w:val="en-US"/>
        </w:rPr>
      </w:pPr>
      <w:r w:rsidRPr="00A163A8">
        <w:rPr>
          <w:noProof/>
          <w:lang w:val="en-US"/>
        </w:rPr>
        <w:lastRenderedPageBreak/>
        <w:drawing>
          <wp:inline distT="0" distB="0" distL="0" distR="0" wp14:anchorId="21728325" wp14:editId="6A1CA27F">
            <wp:extent cx="5760720" cy="2924175"/>
            <wp:effectExtent l="0" t="0" r="0" b="9525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05D20" w14:textId="13B155BE" w:rsidR="00A16ED0" w:rsidRDefault="00A16ED0" w:rsidP="00A16ED0">
      <w:pPr>
        <w:rPr>
          <w:lang w:val="en-US"/>
        </w:rPr>
      </w:pPr>
    </w:p>
    <w:p w14:paraId="43AD147D" w14:textId="69186FFA" w:rsidR="00250E49" w:rsidRDefault="00250E49" w:rsidP="00A163A8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Uploading the file with manuscript – </w:t>
      </w:r>
      <w:r w:rsidRPr="00D26741">
        <w:rPr>
          <w:i/>
          <w:lang w:val="en-US"/>
        </w:rPr>
        <w:t>the manuscript should be prepared according to requirements included at the SREES website</w:t>
      </w:r>
      <w:r>
        <w:rPr>
          <w:lang w:val="en-US"/>
        </w:rPr>
        <w:t xml:space="preserve"> (</w:t>
      </w:r>
      <w:hyperlink r:id="rId12" w:history="1">
        <w:r w:rsidRPr="00EE0B55">
          <w:rPr>
            <w:rStyle w:val="Hipercze"/>
            <w:lang w:val="en-US"/>
          </w:rPr>
          <w:t>https://srees.sggw.edu.pl/about/submissions</w:t>
        </w:r>
      </w:hyperlink>
      <w:r>
        <w:rPr>
          <w:lang w:val="en-US"/>
        </w:rPr>
        <w:t>)</w:t>
      </w:r>
    </w:p>
    <w:p w14:paraId="698CB5B7" w14:textId="12DF2F99" w:rsidR="00250E49" w:rsidRDefault="00250E49" w:rsidP="00A163A8">
      <w:pPr>
        <w:pStyle w:val="Akapitzlist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Button </w:t>
      </w:r>
      <w:r w:rsidRPr="00D26741">
        <w:rPr>
          <w:b/>
          <w:lang w:val="en-US"/>
        </w:rPr>
        <w:t>Add File</w:t>
      </w:r>
      <w:r>
        <w:rPr>
          <w:lang w:val="en-US"/>
        </w:rPr>
        <w:t xml:space="preserve"> (right upper corner) and chose the manuscript file</w:t>
      </w:r>
    </w:p>
    <w:p w14:paraId="3C63AFC4" w14:textId="4E5D84E8" w:rsidR="00250E49" w:rsidRDefault="00250E49" w:rsidP="00250E49">
      <w:pPr>
        <w:rPr>
          <w:lang w:val="en-US"/>
        </w:rPr>
      </w:pPr>
    </w:p>
    <w:p w14:paraId="74C0A60C" w14:textId="0B05265D" w:rsidR="00250E49" w:rsidRPr="00250E49" w:rsidRDefault="00250E49" w:rsidP="00250E49">
      <w:pPr>
        <w:rPr>
          <w:lang w:val="en-US"/>
        </w:rPr>
      </w:pPr>
      <w:r w:rsidRPr="00250E49">
        <w:rPr>
          <w:noProof/>
          <w:lang w:val="en-US"/>
        </w:rPr>
        <w:drawing>
          <wp:inline distT="0" distB="0" distL="0" distR="0" wp14:anchorId="5F9D687E" wp14:editId="12CD4D3A">
            <wp:extent cx="5760720" cy="1618615"/>
            <wp:effectExtent l="0" t="0" r="0" b="635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C5F15" w14:textId="494584D1" w:rsidR="00250E49" w:rsidRDefault="00250E49" w:rsidP="00250E49">
      <w:pPr>
        <w:pStyle w:val="Akapitzlist"/>
        <w:rPr>
          <w:lang w:val="en-US"/>
        </w:rPr>
      </w:pPr>
    </w:p>
    <w:p w14:paraId="53CFA806" w14:textId="00058E2C" w:rsidR="00250E49" w:rsidRDefault="00250E49" w:rsidP="00250E49">
      <w:pPr>
        <w:pStyle w:val="Akapitzlist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Button </w:t>
      </w:r>
      <w:r w:rsidR="00CB3801" w:rsidRPr="00CB3801">
        <w:rPr>
          <w:b/>
          <w:lang w:val="en-US"/>
        </w:rPr>
        <w:t>A</w:t>
      </w:r>
      <w:r w:rsidRPr="00CB3801">
        <w:rPr>
          <w:b/>
          <w:lang w:val="en-US"/>
        </w:rPr>
        <w:t xml:space="preserve">rticle </w:t>
      </w:r>
      <w:r w:rsidR="00CB3801" w:rsidRPr="00CB3801">
        <w:rPr>
          <w:b/>
          <w:lang w:val="en-US"/>
        </w:rPr>
        <w:t>Text</w:t>
      </w:r>
      <w:r w:rsidR="00CB3801">
        <w:rPr>
          <w:lang w:val="en-US"/>
        </w:rPr>
        <w:t xml:space="preserve"> – please accept and then </w:t>
      </w:r>
      <w:r w:rsidR="00CB3801" w:rsidRPr="00CB3801">
        <w:rPr>
          <w:b/>
          <w:lang w:val="en-US"/>
        </w:rPr>
        <w:t>Save and continue</w:t>
      </w:r>
    </w:p>
    <w:p w14:paraId="35DBD2B5" w14:textId="3FE6B19E" w:rsidR="00250E49" w:rsidRDefault="00250E49" w:rsidP="00250E49">
      <w:pPr>
        <w:rPr>
          <w:lang w:val="en-US"/>
        </w:rPr>
      </w:pPr>
    </w:p>
    <w:p w14:paraId="6B16EE84" w14:textId="702BE2A8" w:rsidR="00250E49" w:rsidRDefault="00250E49" w:rsidP="00250E49">
      <w:pPr>
        <w:rPr>
          <w:lang w:val="en-US"/>
        </w:rPr>
      </w:pPr>
      <w:r w:rsidRPr="00250E49">
        <w:rPr>
          <w:noProof/>
          <w:lang w:val="en-US"/>
        </w:rPr>
        <w:drawing>
          <wp:inline distT="0" distB="0" distL="0" distR="0" wp14:anchorId="56354F90" wp14:editId="675A7136">
            <wp:extent cx="5760720" cy="1485265"/>
            <wp:effectExtent l="0" t="0" r="0" b="63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33B78" w14:textId="372D5CB6" w:rsidR="00CB3801" w:rsidRDefault="00CB3801" w:rsidP="00250E49">
      <w:pPr>
        <w:rPr>
          <w:lang w:val="en-US"/>
        </w:rPr>
      </w:pPr>
    </w:p>
    <w:p w14:paraId="11983652" w14:textId="1A7CE804" w:rsidR="00CB3801" w:rsidRDefault="00CB3801" w:rsidP="00CB3801">
      <w:pPr>
        <w:rPr>
          <w:lang w:val="en-US"/>
        </w:rPr>
      </w:pPr>
    </w:p>
    <w:p w14:paraId="44DD9E5F" w14:textId="05116FD7" w:rsidR="00CB3801" w:rsidRDefault="00CB3801" w:rsidP="00CB3801">
      <w:pPr>
        <w:rPr>
          <w:lang w:val="en-US"/>
        </w:rPr>
      </w:pPr>
    </w:p>
    <w:p w14:paraId="08FC4FF8" w14:textId="52948DCC" w:rsidR="00CB3801" w:rsidRDefault="00CB3801" w:rsidP="00CB3801">
      <w:pPr>
        <w:rPr>
          <w:lang w:val="en-US"/>
        </w:rPr>
      </w:pPr>
    </w:p>
    <w:p w14:paraId="2810A77F" w14:textId="21F68B8E" w:rsidR="00CB3801" w:rsidRDefault="00CB3801" w:rsidP="00CB3801">
      <w:pPr>
        <w:rPr>
          <w:lang w:val="en-US"/>
        </w:rPr>
      </w:pPr>
    </w:p>
    <w:p w14:paraId="0A5486F4" w14:textId="67C9F33D" w:rsidR="00CB3801" w:rsidRDefault="00CB3801" w:rsidP="00CB3801">
      <w:pPr>
        <w:rPr>
          <w:lang w:val="en-US"/>
        </w:rPr>
      </w:pPr>
    </w:p>
    <w:p w14:paraId="498558A1" w14:textId="77777777" w:rsidR="00CB3801" w:rsidRPr="00CB3801" w:rsidRDefault="00CB3801" w:rsidP="00CB3801">
      <w:pPr>
        <w:rPr>
          <w:lang w:val="en-US"/>
        </w:rPr>
      </w:pPr>
    </w:p>
    <w:p w14:paraId="5C4A6960" w14:textId="7F8EA550" w:rsidR="00CB3801" w:rsidRPr="00CB3801" w:rsidRDefault="00CB3801" w:rsidP="00F2145F">
      <w:pPr>
        <w:pStyle w:val="Akapitzlist"/>
        <w:numPr>
          <w:ilvl w:val="0"/>
          <w:numId w:val="5"/>
        </w:numPr>
        <w:rPr>
          <w:lang w:val="en-US"/>
        </w:rPr>
      </w:pPr>
      <w:r w:rsidRPr="00D26741">
        <w:rPr>
          <w:b/>
          <w:lang w:val="en-US"/>
        </w:rPr>
        <w:t>Enter Metadata</w:t>
      </w:r>
      <w:r w:rsidRPr="00CB3801">
        <w:rPr>
          <w:lang w:val="en-US"/>
        </w:rPr>
        <w:t xml:space="preserve"> </w:t>
      </w:r>
      <w:r>
        <w:rPr>
          <w:lang w:val="en-US"/>
        </w:rPr>
        <w:t xml:space="preserve">– please Add all Contributors of the manuscript (button </w:t>
      </w:r>
      <w:r w:rsidRPr="00D26741">
        <w:rPr>
          <w:b/>
          <w:lang w:val="en-US"/>
        </w:rPr>
        <w:t>Add Contributors</w:t>
      </w:r>
      <w:r>
        <w:rPr>
          <w:lang w:val="en-US"/>
        </w:rPr>
        <w:t xml:space="preserve">) </w:t>
      </w:r>
      <w:r w:rsidRPr="00CB3801">
        <w:rPr>
          <w:lang w:val="en-US"/>
        </w:rPr>
        <w:t xml:space="preserve"> </w:t>
      </w:r>
    </w:p>
    <w:p w14:paraId="3C0BD979" w14:textId="4846ADD7" w:rsidR="00CB3801" w:rsidRDefault="00CB3801" w:rsidP="00250E49">
      <w:pPr>
        <w:rPr>
          <w:lang w:val="en-US"/>
        </w:rPr>
      </w:pPr>
      <w:r w:rsidRPr="00CB3801">
        <w:rPr>
          <w:noProof/>
          <w:lang w:val="en-US"/>
        </w:rPr>
        <w:drawing>
          <wp:inline distT="0" distB="0" distL="0" distR="0" wp14:anchorId="525BBF2F" wp14:editId="1BB34ABB">
            <wp:extent cx="5760720" cy="269240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8CB78" w14:textId="174CDD45" w:rsidR="00CB3801" w:rsidRDefault="00D862AE" w:rsidP="00D862AE">
      <w:pPr>
        <w:pStyle w:val="Akapitzlist"/>
        <w:numPr>
          <w:ilvl w:val="0"/>
          <w:numId w:val="5"/>
        </w:numPr>
        <w:rPr>
          <w:lang w:val="en-US"/>
        </w:rPr>
      </w:pPr>
      <w:r>
        <w:rPr>
          <w:lang w:val="en-US"/>
        </w:rPr>
        <w:t>Save and continue button</w:t>
      </w:r>
    </w:p>
    <w:p w14:paraId="7BED5545" w14:textId="62D5561F" w:rsidR="00D862AE" w:rsidRDefault="00D862AE" w:rsidP="00D862AE">
      <w:pPr>
        <w:rPr>
          <w:lang w:val="en-US"/>
        </w:rPr>
      </w:pPr>
    </w:p>
    <w:p w14:paraId="2D55D6E1" w14:textId="345F5EE4" w:rsidR="00D862AE" w:rsidRDefault="00D862AE" w:rsidP="00D862AE">
      <w:pPr>
        <w:rPr>
          <w:lang w:val="en-US"/>
        </w:rPr>
      </w:pPr>
      <w:r w:rsidRPr="00D862AE">
        <w:rPr>
          <w:noProof/>
          <w:lang w:val="en-US"/>
        </w:rPr>
        <w:drawing>
          <wp:inline distT="0" distB="0" distL="0" distR="0" wp14:anchorId="49C82AAB" wp14:editId="18C9F14E">
            <wp:extent cx="5760720" cy="1159510"/>
            <wp:effectExtent l="0" t="0" r="0" b="254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682AE" w14:textId="77777777" w:rsidR="00D862AE" w:rsidRPr="00D862AE" w:rsidRDefault="00D862AE" w:rsidP="00D862AE">
      <w:pPr>
        <w:rPr>
          <w:lang w:val="en-US"/>
        </w:rPr>
      </w:pPr>
    </w:p>
    <w:p w14:paraId="4F6C6A83" w14:textId="0348412F" w:rsidR="00D862AE" w:rsidRDefault="00D862AE" w:rsidP="00D862AE">
      <w:pPr>
        <w:pStyle w:val="Akapitzlist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Finish of the submission -After pushing button </w:t>
      </w:r>
      <w:r w:rsidRPr="00D26741">
        <w:rPr>
          <w:b/>
          <w:lang w:val="en-US"/>
        </w:rPr>
        <w:t>Finish Submission</w:t>
      </w:r>
      <w:r>
        <w:rPr>
          <w:lang w:val="en-US"/>
        </w:rPr>
        <w:t xml:space="preserve"> make the confirmation by pushing </w:t>
      </w:r>
      <w:r w:rsidRPr="00D26741">
        <w:rPr>
          <w:b/>
          <w:lang w:val="en-US"/>
        </w:rPr>
        <w:t>OK</w:t>
      </w:r>
      <w:r>
        <w:rPr>
          <w:lang w:val="en-US"/>
        </w:rPr>
        <w:t xml:space="preserve"> button and then the submission will be finished in few second</w:t>
      </w:r>
    </w:p>
    <w:p w14:paraId="1F5ACAE6" w14:textId="77777777" w:rsidR="00D862AE" w:rsidRDefault="00D862AE" w:rsidP="00D862AE">
      <w:pPr>
        <w:rPr>
          <w:lang w:val="en-US"/>
        </w:rPr>
      </w:pPr>
    </w:p>
    <w:p w14:paraId="44A0400C" w14:textId="7C95ABB8" w:rsidR="00D862AE" w:rsidRPr="00D862AE" w:rsidRDefault="00D862AE" w:rsidP="00D862AE">
      <w:pPr>
        <w:rPr>
          <w:lang w:val="en-US"/>
        </w:rPr>
      </w:pPr>
      <w:r w:rsidRPr="00D862AE">
        <w:rPr>
          <w:noProof/>
          <w:lang w:val="en-US"/>
        </w:rPr>
        <w:drawing>
          <wp:inline distT="0" distB="0" distL="0" distR="0" wp14:anchorId="14E9A0E4" wp14:editId="39F97767">
            <wp:extent cx="5760720" cy="1254125"/>
            <wp:effectExtent l="0" t="0" r="0" b="3175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62AE">
        <w:rPr>
          <w:lang w:val="en-US"/>
        </w:rPr>
        <w:t xml:space="preserve"> </w:t>
      </w:r>
    </w:p>
    <w:p w14:paraId="04648175" w14:textId="1EC71948" w:rsidR="00CB3801" w:rsidRDefault="00CB3801" w:rsidP="00250E49">
      <w:pPr>
        <w:rPr>
          <w:lang w:val="en-US"/>
        </w:rPr>
      </w:pPr>
    </w:p>
    <w:p w14:paraId="5721A656" w14:textId="77777777" w:rsidR="00CB3801" w:rsidRDefault="00CB3801" w:rsidP="00250E49">
      <w:pPr>
        <w:rPr>
          <w:lang w:val="en-US"/>
        </w:rPr>
      </w:pPr>
    </w:p>
    <w:p w14:paraId="5F1E32B7" w14:textId="248C787D" w:rsidR="00250E49" w:rsidRDefault="00250E49" w:rsidP="00250E49">
      <w:pPr>
        <w:rPr>
          <w:lang w:val="en-US"/>
        </w:rPr>
      </w:pPr>
    </w:p>
    <w:p w14:paraId="7928F582" w14:textId="0DC5084E" w:rsidR="00CF14A3" w:rsidRPr="00D26741" w:rsidRDefault="00CF14A3" w:rsidP="0049049E">
      <w:pPr>
        <w:rPr>
          <w:b/>
          <w:lang w:val="en-US"/>
        </w:rPr>
      </w:pPr>
      <w:r w:rsidRPr="00D26741">
        <w:rPr>
          <w:b/>
          <w:lang w:val="en-US"/>
        </w:rPr>
        <w:t>Editorial Assignments</w:t>
      </w:r>
    </w:p>
    <w:p w14:paraId="6EE53459" w14:textId="77777777" w:rsidR="00CF14A3" w:rsidRPr="0049049E" w:rsidRDefault="00CF14A3" w:rsidP="0049049E">
      <w:pPr>
        <w:rPr>
          <w:lang w:val="en-US"/>
        </w:rPr>
      </w:pPr>
    </w:p>
    <w:p w14:paraId="6B5A2DB7" w14:textId="45DA3FE1" w:rsidR="0049049E" w:rsidRPr="0049049E" w:rsidRDefault="009D2037" w:rsidP="0049049E">
      <w:pPr>
        <w:rPr>
          <w:lang w:val="en-US"/>
        </w:rPr>
      </w:pPr>
      <w:r>
        <w:rPr>
          <w:lang w:val="en-US"/>
        </w:rPr>
        <w:t>3</w:t>
      </w:r>
      <w:r w:rsidR="0049049E" w:rsidRPr="0049049E">
        <w:rPr>
          <w:lang w:val="en-US"/>
        </w:rPr>
        <w:t>) The cross-ref report (similarity check)</w:t>
      </w:r>
      <w:r w:rsidR="00CF14A3">
        <w:rPr>
          <w:lang w:val="en-US"/>
        </w:rPr>
        <w:t>,</w:t>
      </w:r>
    </w:p>
    <w:p w14:paraId="7D98AD1A" w14:textId="7688C959" w:rsidR="0049049E" w:rsidRPr="0049049E" w:rsidRDefault="0049049E" w:rsidP="0049049E">
      <w:pPr>
        <w:rPr>
          <w:lang w:val="en-US"/>
        </w:rPr>
      </w:pPr>
      <w:r w:rsidRPr="0049049E">
        <w:rPr>
          <w:lang w:val="en-US"/>
        </w:rPr>
        <w:t xml:space="preserve">4) The preliminary </w:t>
      </w:r>
      <w:r w:rsidR="00CF14A3" w:rsidRPr="0049049E">
        <w:rPr>
          <w:lang w:val="en-US"/>
        </w:rPr>
        <w:t>assessment of</w:t>
      </w:r>
      <w:r w:rsidRPr="0049049E">
        <w:rPr>
          <w:lang w:val="en-US"/>
        </w:rPr>
        <w:t xml:space="preserve"> the manuscript for the SREES requirements</w:t>
      </w:r>
      <w:r w:rsidR="00CF14A3">
        <w:rPr>
          <w:lang w:val="en-US"/>
        </w:rPr>
        <w:t>,</w:t>
      </w:r>
    </w:p>
    <w:p w14:paraId="6535C6BD" w14:textId="5BA08B55" w:rsidR="0049049E" w:rsidRPr="0049049E" w:rsidRDefault="009D2037" w:rsidP="0049049E">
      <w:pPr>
        <w:rPr>
          <w:lang w:val="en-US"/>
        </w:rPr>
      </w:pPr>
      <w:r>
        <w:rPr>
          <w:lang w:val="en-US"/>
        </w:rPr>
        <w:t>5</w:t>
      </w:r>
      <w:r w:rsidR="0049049E" w:rsidRPr="0049049E">
        <w:rPr>
          <w:lang w:val="en-US"/>
        </w:rPr>
        <w:t xml:space="preserve">) </w:t>
      </w:r>
      <w:r w:rsidR="00CF14A3">
        <w:rPr>
          <w:lang w:val="en-US"/>
        </w:rPr>
        <w:t>R</w:t>
      </w:r>
      <w:r w:rsidR="00CF14A3" w:rsidRPr="0049049E">
        <w:rPr>
          <w:lang w:val="en-US"/>
        </w:rPr>
        <w:t>eviewers’</w:t>
      </w:r>
      <w:r w:rsidR="0049049E" w:rsidRPr="0049049E">
        <w:rPr>
          <w:lang w:val="en-US"/>
        </w:rPr>
        <w:t xml:space="preserve"> selection by the conference secretary (contact via e-mail</w:t>
      </w:r>
      <w:r w:rsidR="00D26741">
        <w:rPr>
          <w:lang w:val="en-US"/>
        </w:rPr>
        <w:t xml:space="preserve"> with Editor</w:t>
      </w:r>
      <w:r w:rsidR="0049049E" w:rsidRPr="0049049E">
        <w:rPr>
          <w:lang w:val="en-US"/>
        </w:rPr>
        <w:t>)</w:t>
      </w:r>
      <w:r w:rsidR="00CF14A3">
        <w:rPr>
          <w:lang w:val="en-US"/>
        </w:rPr>
        <w:t>,</w:t>
      </w:r>
    </w:p>
    <w:p w14:paraId="5B162A15" w14:textId="6FE52B64" w:rsidR="0049049E" w:rsidRPr="0049049E" w:rsidRDefault="009D2037" w:rsidP="0049049E">
      <w:pPr>
        <w:rPr>
          <w:lang w:val="en-US"/>
        </w:rPr>
      </w:pPr>
      <w:r>
        <w:rPr>
          <w:lang w:val="en-US"/>
        </w:rPr>
        <w:t>6</w:t>
      </w:r>
      <w:r w:rsidR="0049049E" w:rsidRPr="0049049E">
        <w:rPr>
          <w:lang w:val="en-US"/>
        </w:rPr>
        <w:t xml:space="preserve">) </w:t>
      </w:r>
      <w:r w:rsidR="00CF14A3">
        <w:rPr>
          <w:lang w:val="en-US"/>
        </w:rPr>
        <w:t>E</w:t>
      </w:r>
      <w:r w:rsidR="0049049E" w:rsidRPr="0049049E">
        <w:rPr>
          <w:lang w:val="en-US"/>
        </w:rPr>
        <w:t xml:space="preserve">ditor </w:t>
      </w:r>
      <w:r w:rsidR="00CF14A3" w:rsidRPr="0049049E">
        <w:rPr>
          <w:lang w:val="en-US"/>
        </w:rPr>
        <w:t>assignment</w:t>
      </w:r>
    </w:p>
    <w:p w14:paraId="7C595745" w14:textId="3B7E6C4C" w:rsidR="0049049E" w:rsidRPr="0049049E" w:rsidRDefault="009D2037" w:rsidP="0049049E">
      <w:pPr>
        <w:rPr>
          <w:lang w:val="en-US"/>
        </w:rPr>
      </w:pPr>
      <w:r>
        <w:rPr>
          <w:lang w:val="en-US"/>
        </w:rPr>
        <w:t>7</w:t>
      </w:r>
      <w:r w:rsidR="0049049E" w:rsidRPr="0049049E">
        <w:rPr>
          <w:lang w:val="en-US"/>
        </w:rPr>
        <w:t xml:space="preserve">) </w:t>
      </w:r>
      <w:r w:rsidR="00CF14A3">
        <w:rPr>
          <w:lang w:val="en-US"/>
        </w:rPr>
        <w:t>S</w:t>
      </w:r>
      <w:r w:rsidR="0049049E" w:rsidRPr="0049049E">
        <w:rPr>
          <w:lang w:val="en-US"/>
        </w:rPr>
        <w:t>ending manuscript to reviewers</w:t>
      </w:r>
    </w:p>
    <w:p w14:paraId="0A75E4A3" w14:textId="6BC02CE3" w:rsidR="0049049E" w:rsidRPr="0049049E" w:rsidRDefault="009D2037" w:rsidP="0049049E">
      <w:pPr>
        <w:rPr>
          <w:lang w:val="en-US"/>
        </w:rPr>
      </w:pPr>
      <w:r>
        <w:rPr>
          <w:lang w:val="en-US"/>
        </w:rPr>
        <w:lastRenderedPageBreak/>
        <w:t>8</w:t>
      </w:r>
      <w:r w:rsidR="0049049E" w:rsidRPr="0049049E">
        <w:rPr>
          <w:lang w:val="en-US"/>
        </w:rPr>
        <w:t xml:space="preserve">) </w:t>
      </w:r>
      <w:r w:rsidR="00CF14A3">
        <w:rPr>
          <w:lang w:val="en-US"/>
        </w:rPr>
        <w:t>R</w:t>
      </w:r>
      <w:r w:rsidR="0049049E" w:rsidRPr="0049049E">
        <w:rPr>
          <w:lang w:val="en-US"/>
        </w:rPr>
        <w:t xml:space="preserve">eviewer reports sending back to </w:t>
      </w:r>
      <w:r w:rsidR="00D26741">
        <w:rPr>
          <w:lang w:val="en-US"/>
        </w:rPr>
        <w:t>A</w:t>
      </w:r>
      <w:bookmarkStart w:id="0" w:name="_GoBack"/>
      <w:bookmarkEnd w:id="0"/>
      <w:r w:rsidR="0049049E" w:rsidRPr="0049049E">
        <w:rPr>
          <w:lang w:val="en-US"/>
        </w:rPr>
        <w:t>uthors</w:t>
      </w:r>
    </w:p>
    <w:p w14:paraId="67D0EA59" w14:textId="256DEE7F" w:rsidR="0049049E" w:rsidRPr="0049049E" w:rsidRDefault="009D2037" w:rsidP="0049049E">
      <w:pPr>
        <w:rPr>
          <w:lang w:val="en-US"/>
        </w:rPr>
      </w:pPr>
      <w:r>
        <w:rPr>
          <w:lang w:val="en-US"/>
        </w:rPr>
        <w:t>9</w:t>
      </w:r>
      <w:r w:rsidR="0049049E" w:rsidRPr="0049049E">
        <w:rPr>
          <w:lang w:val="en-US"/>
        </w:rPr>
        <w:t xml:space="preserve">) </w:t>
      </w:r>
      <w:r w:rsidR="00CF14A3">
        <w:rPr>
          <w:lang w:val="en-US"/>
        </w:rPr>
        <w:t>Author c</w:t>
      </w:r>
      <w:r w:rsidR="0049049E" w:rsidRPr="0049049E">
        <w:rPr>
          <w:lang w:val="en-US"/>
        </w:rPr>
        <w:t xml:space="preserve">orrection </w:t>
      </w:r>
      <w:r w:rsidR="00CF14A3">
        <w:rPr>
          <w:lang w:val="en-US"/>
        </w:rPr>
        <w:t>after revision</w:t>
      </w:r>
      <w:r w:rsidR="0049049E" w:rsidRPr="0049049E">
        <w:rPr>
          <w:lang w:val="en-US"/>
        </w:rPr>
        <w:t>- manuscript improvement</w:t>
      </w:r>
      <w:r w:rsidR="00D26741">
        <w:rPr>
          <w:lang w:val="en-US"/>
        </w:rPr>
        <w:t xml:space="preserve"> </w:t>
      </w:r>
    </w:p>
    <w:p w14:paraId="695149E5" w14:textId="42F5B917" w:rsidR="004417DD" w:rsidRDefault="0049049E" w:rsidP="0049049E">
      <w:pPr>
        <w:rPr>
          <w:lang w:val="en-US"/>
        </w:rPr>
      </w:pPr>
      <w:r w:rsidRPr="0049049E">
        <w:rPr>
          <w:lang w:val="en-US"/>
        </w:rPr>
        <w:t>1</w:t>
      </w:r>
      <w:r w:rsidR="009D2037">
        <w:rPr>
          <w:lang w:val="en-US"/>
        </w:rPr>
        <w:t>0</w:t>
      </w:r>
      <w:r w:rsidRPr="0049049E">
        <w:rPr>
          <w:lang w:val="en-US"/>
        </w:rPr>
        <w:t xml:space="preserve">) </w:t>
      </w:r>
      <w:r w:rsidR="00CF14A3">
        <w:rPr>
          <w:lang w:val="en-US"/>
        </w:rPr>
        <w:t>P</w:t>
      </w:r>
      <w:r w:rsidRPr="0049049E">
        <w:rPr>
          <w:lang w:val="en-US"/>
        </w:rPr>
        <w:t xml:space="preserve">reliminary acceptance and payment by </w:t>
      </w:r>
      <w:r w:rsidR="00D26741">
        <w:rPr>
          <w:lang w:val="en-US"/>
        </w:rPr>
        <w:t>A</w:t>
      </w:r>
      <w:r w:rsidRPr="0049049E">
        <w:rPr>
          <w:lang w:val="en-US"/>
        </w:rPr>
        <w:t>uthors</w:t>
      </w:r>
    </w:p>
    <w:p w14:paraId="4A985884" w14:textId="43B12DDA" w:rsidR="00D26741" w:rsidRPr="0049049E" w:rsidRDefault="00D26741" w:rsidP="0049049E">
      <w:pPr>
        <w:rPr>
          <w:lang w:val="en-US"/>
        </w:rPr>
      </w:pPr>
    </w:p>
    <w:sectPr w:rsidR="00D26741" w:rsidRPr="004904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14D86"/>
    <w:multiLevelType w:val="hybridMultilevel"/>
    <w:tmpl w:val="A6E2C332"/>
    <w:lvl w:ilvl="0" w:tplc="B39856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43BCE"/>
    <w:multiLevelType w:val="hybridMultilevel"/>
    <w:tmpl w:val="3AB6CB3A"/>
    <w:lvl w:ilvl="0" w:tplc="B39856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43D9D"/>
    <w:multiLevelType w:val="hybridMultilevel"/>
    <w:tmpl w:val="E4A4FE0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B63DAC"/>
    <w:multiLevelType w:val="hybridMultilevel"/>
    <w:tmpl w:val="2418EEC6"/>
    <w:lvl w:ilvl="0" w:tplc="A8B6C6F4">
      <w:start w:val="1"/>
      <w:numFmt w:val="decimal"/>
      <w:lvlText w:val="%1)"/>
      <w:lvlJc w:val="left"/>
      <w:pPr>
        <w:ind w:left="984" w:hanging="7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951A78"/>
    <w:multiLevelType w:val="hybridMultilevel"/>
    <w:tmpl w:val="0B0662A2"/>
    <w:lvl w:ilvl="0" w:tplc="B39856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jcyNDWxNDIzMjVQ0lEKTi0uzszPAykwrAUARK2q5ywAAAA="/>
  </w:docVars>
  <w:rsids>
    <w:rsidRoot w:val="004417DD"/>
    <w:rsid w:val="00250E49"/>
    <w:rsid w:val="002F6F18"/>
    <w:rsid w:val="004417DD"/>
    <w:rsid w:val="0049049E"/>
    <w:rsid w:val="007808AC"/>
    <w:rsid w:val="00974098"/>
    <w:rsid w:val="009D2037"/>
    <w:rsid w:val="00A163A8"/>
    <w:rsid w:val="00A16ED0"/>
    <w:rsid w:val="00BF7597"/>
    <w:rsid w:val="00CB3801"/>
    <w:rsid w:val="00CF14A3"/>
    <w:rsid w:val="00D26741"/>
    <w:rsid w:val="00D862AE"/>
    <w:rsid w:val="00E6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4A9ABD"/>
  <w15:chartTrackingRefBased/>
  <w15:docId w15:val="{55771772-10FB-AB49-9250-4715B59FF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417D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6195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619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26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srees.sggw.edu.pl/about/submissions" TargetMode="External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srees.sggw.edu.pl/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zena Gnatowska</dc:creator>
  <cp:keywords/>
  <dc:description/>
  <cp:lastModifiedBy>Tomasz Gnatowski</cp:lastModifiedBy>
  <cp:revision>6</cp:revision>
  <dcterms:created xsi:type="dcterms:W3CDTF">2023-01-23T15:43:00Z</dcterms:created>
  <dcterms:modified xsi:type="dcterms:W3CDTF">2023-01-25T06:01:00Z</dcterms:modified>
</cp:coreProperties>
</file>